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2FB" w:rsidRPr="00A536BF" w:rsidRDefault="00454C17" w:rsidP="009562FB">
      <w:pPr>
        <w:ind w:left="-720" w:right="-720"/>
        <w:jc w:val="right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49002D" wp14:editId="1598860F">
                <wp:simplePos x="0" y="0"/>
                <wp:positionH relativeFrom="column">
                  <wp:posOffset>-442595</wp:posOffset>
                </wp:positionH>
                <wp:positionV relativeFrom="paragraph">
                  <wp:posOffset>-4445</wp:posOffset>
                </wp:positionV>
                <wp:extent cx="3781425" cy="559435"/>
                <wp:effectExtent l="0" t="0" r="2857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5594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6201" w:rsidRPr="00A06201" w:rsidRDefault="00A06201" w:rsidP="00C61806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758DB" w:rsidRPr="00577D63" w:rsidRDefault="00577D63" w:rsidP="00C61806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77D63">
                              <w:rPr>
                                <w:rFonts w:ascii="Georgia" w:hAnsi="Georgia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CAPABILITY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490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4.85pt;margin-top:-.35pt;width:297.75pt;height:44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" fillcolor="#365f91 [2404]" strokecolor="#365f91 [2404]">
                <v:textbox>
                  <w:txbxContent>
                    <w:p w:rsidR="00A06201" w:rsidRPr="00A06201" w:rsidRDefault="00A06201" w:rsidP="00C61806">
                      <w:pPr>
                        <w:jc w:val="center"/>
                        <w:rPr>
                          <w:rFonts w:ascii="Georgia" w:hAnsi="Georgia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758DB" w:rsidRPr="00577D63" w:rsidRDefault="00577D63" w:rsidP="00C61806">
                      <w:pPr>
                        <w:jc w:val="center"/>
                        <w:rPr>
                          <w:rFonts w:ascii="Georgia" w:hAnsi="Georgia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577D63">
                        <w:rPr>
                          <w:rFonts w:ascii="Georgia" w:hAnsi="Georgia"/>
                          <w:b/>
                          <w:color w:val="FFFFFF" w:themeColor="background1"/>
                          <w:sz w:val="40"/>
                          <w:szCs w:val="40"/>
                        </w:rPr>
                        <w:t>CAPABILITY STATEMENT</w:t>
                      </w:r>
                    </w:p>
                  </w:txbxContent>
                </v:textbox>
              </v:shape>
            </w:pict>
          </mc:Fallback>
        </mc:AlternateContent>
      </w:r>
      <w:r w:rsidR="00C758DB" w:rsidRPr="00A536BF">
        <w:rPr>
          <w:rFonts w:asciiTheme="minorHAnsi" w:hAnsiTheme="minorHAnsi"/>
          <w:b/>
          <w:sz w:val="36"/>
          <w:szCs w:val="36"/>
        </w:rPr>
        <w:t xml:space="preserve"> </w:t>
      </w:r>
      <w:r w:rsidR="009562FB" w:rsidRPr="00A536BF">
        <w:rPr>
          <w:rFonts w:asciiTheme="minorHAnsi" w:hAnsiTheme="minorHAnsi"/>
          <w:b/>
          <w:noProof/>
          <w:sz w:val="36"/>
          <w:szCs w:val="36"/>
        </w:rPr>
        <w:drawing>
          <wp:inline distT="0" distB="0" distL="0" distR="0" wp14:anchorId="175B9A69" wp14:editId="303F6106">
            <wp:extent cx="682907" cy="7239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I-Systems-Logo 03181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695" cy="74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8DB" w:rsidRPr="00A536BF">
        <w:rPr>
          <w:rFonts w:asciiTheme="minorHAnsi" w:hAnsiTheme="minorHAnsi"/>
          <w:b/>
          <w:sz w:val="36"/>
          <w:szCs w:val="36"/>
        </w:rPr>
        <w:t xml:space="preserve"> </w:t>
      </w:r>
    </w:p>
    <w:p w:rsidR="002E13D2" w:rsidRPr="00A536BF" w:rsidRDefault="00320F68" w:rsidP="009562FB">
      <w:pPr>
        <w:ind w:left="-720" w:right="-720"/>
        <w:rPr>
          <w:rFonts w:asciiTheme="minorHAnsi" w:hAnsiTheme="minorHAnsi"/>
          <w:b/>
          <w:sz w:val="28"/>
          <w:szCs w:val="26"/>
        </w:rPr>
      </w:pP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A28E1E" wp14:editId="5232E2C0">
                <wp:simplePos x="0" y="0"/>
                <wp:positionH relativeFrom="column">
                  <wp:posOffset>4114800</wp:posOffset>
                </wp:positionH>
                <wp:positionV relativeFrom="paragraph">
                  <wp:posOffset>9525</wp:posOffset>
                </wp:positionV>
                <wp:extent cx="2400300" cy="8429625"/>
                <wp:effectExtent l="0" t="0" r="19050" b="2857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8429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58DB" w:rsidRPr="00A536BF" w:rsidRDefault="00C758DB" w:rsidP="000654E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  <w:u w:val="single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  <w:u w:val="single"/>
                              </w:rPr>
                              <w:t>Company Data</w:t>
                            </w:r>
                          </w:p>
                          <w:p w:rsidR="00411F4B" w:rsidRPr="00A536BF" w:rsidRDefault="00411F4B" w:rsidP="000654E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:rsidR="00C758DB" w:rsidRPr="00A536BF" w:rsidRDefault="00C758DB" w:rsidP="000654E3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UNS</w:t>
                            </w:r>
                            <w:r w:rsidR="00C61806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Number</w:t>
                            </w:r>
                            <w:r w:rsidR="00FC53D6" w:rsidRPr="00A536BF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 </w:t>
                            </w:r>
                            <w:r w:rsidR="00591B10" w:rsidRPr="00A536BF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B51F8E" w:rsidRPr="00B9754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879774248</w:t>
                            </w:r>
                          </w:p>
                          <w:p w:rsidR="00C61806" w:rsidRPr="00A536BF" w:rsidRDefault="002D4A5A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CAGE</w:t>
                            </w:r>
                            <w:r w:rsidR="00C61806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Code:</w:t>
                            </w:r>
                            <w:r w:rsidR="00D605CB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591B10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B51F8E" w:rsidRPr="00B9754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OHJB3</w:t>
                            </w:r>
                            <w:r w:rsidR="00C61806" w:rsidRPr="00B9754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758DB" w:rsidRPr="00B9754B" w:rsidRDefault="00C758DB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EIN:</w:t>
                            </w:r>
                            <w:r w:rsidRPr="00A536BF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591B10" w:rsidRPr="00A536BF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591B10" w:rsidRPr="00A536BF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B51F8E" w:rsidRPr="00B9754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06-13</w:t>
                            </w:r>
                            <w:bookmarkStart w:id="0" w:name="_GoBack"/>
                            <w:bookmarkEnd w:id="0"/>
                            <w:r w:rsidR="00B51F8E" w:rsidRPr="00B9754B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84395</w:t>
                            </w:r>
                          </w:p>
                          <w:p w:rsidR="00D605CB" w:rsidRPr="00A536BF" w:rsidRDefault="00D605CB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B51F8E" w:rsidRPr="00A536BF" w:rsidRDefault="00C758DB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</w:rPr>
                              <w:t>NAIC</w:t>
                            </w:r>
                            <w:r w:rsidR="002D4A5A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</w:rPr>
                              <w:t>S</w:t>
                            </w:r>
                            <w:r w:rsidR="00C61806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</w:rPr>
                              <w:t xml:space="preserve"> Codes</w:t>
                            </w: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2"/>
                                <w:szCs w:val="20"/>
                              </w:rPr>
                              <w:t>:</w:t>
                            </w:r>
                          </w:p>
                          <w:p w:rsidR="005330FD" w:rsidRDefault="00B51F8E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334111</w:t>
                            </w:r>
                            <w:r w:rsidR="00A84E93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- Electronic Computer Manufacturing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334210 Telephone Apparatus Manufacturing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335313 Switchgear and Switchboard Apparatus Manufacturing</w:t>
                            </w:r>
                          </w:p>
                          <w:p w:rsidR="00C61806" w:rsidRDefault="00A84E93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423430- Computer and Computer Peripheral Equipment and Software Merchant Wholesalers</w:t>
                            </w:r>
                            <w:r w:rsidR="00C758DB"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41511 Custom Computer Programming Services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41512 Computer Systems Design Services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41519 Other Computer Related Services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41612 Human Resources Consulting Services</w:t>
                            </w:r>
                          </w:p>
                          <w:p w:rsidR="005330FD" w:rsidRPr="005330FD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61410 Document Preparation Services</w:t>
                            </w:r>
                          </w:p>
                          <w:p w:rsidR="005330FD" w:rsidRPr="00A536BF" w:rsidRDefault="005330FD" w:rsidP="000654E3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61110 Office Administrative Services</w:t>
                            </w:r>
                          </w:p>
                          <w:tbl>
                            <w:tblPr>
                              <w:tblW w:w="3763" w:type="dxa"/>
                              <w:jc w:val="center"/>
                              <w:tblCellSpacing w:w="15" w:type="dxa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0A0" w:firstRow="1" w:lastRow="0" w:firstColumn="1" w:lastColumn="0" w:noHBand="0" w:noVBand="0"/>
                            </w:tblPr>
                            <w:tblGrid>
                              <w:gridCol w:w="3763"/>
                            </w:tblGrid>
                            <w:tr w:rsidR="00D71DD1" w:rsidRPr="005330FD" w:rsidTr="00320F68">
                              <w:trPr>
                                <w:trHeight w:val="1197"/>
                                <w:tblCellSpacing w:w="15" w:type="dxa"/>
                                <w:jc w:val="center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4E93" w:rsidRDefault="00A84E93" w:rsidP="00320F68">
                                  <w:pPr>
                                    <w:ind w:left="53"/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536BF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518210 - Data Processing, Hosting, and Related Services </w:t>
                                  </w:r>
                                </w:p>
                                <w:p w:rsidR="005330FD" w:rsidRPr="005330FD" w:rsidRDefault="00320F68" w:rsidP="00320F68">
                                  <w:pPr>
                                    <w:ind w:left="53"/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330FD" w:rsidRPr="005330FD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541219 Other Accounting Services</w:t>
                                  </w:r>
                                </w:p>
                                <w:p w:rsidR="005330FD" w:rsidRDefault="00320F68" w:rsidP="00320F68">
                                  <w:pPr>
                                    <w:ind w:left="53"/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330FD" w:rsidRPr="005330FD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621999 All Other Miscellaneous 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330FD" w:rsidRPr="005330FD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mbulatory Health Care Services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320F68" w:rsidRDefault="00320F68" w:rsidP="00320F68">
                                  <w:pPr>
                                    <w:ind w:left="53"/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71DD1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811212</w:t>
                                  </w: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D71DD1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Computer and Office Machine Repair and Maintenance</w:t>
                                  </w:r>
                                </w:p>
                                <w:p w:rsidR="00320F68" w:rsidRDefault="00320F68" w:rsidP="00320F68">
                                  <w:pPr>
                                    <w:ind w:left="53"/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330FD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811219 Other Electronic and Precision Equipment Repair and Maintenance</w:t>
                                  </w:r>
                                </w:p>
                                <w:p w:rsidR="00320F68" w:rsidRPr="00A536BF" w:rsidRDefault="00320F68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D71DD1" w:rsidRPr="005F129B" w:rsidTr="00454C17">
                              <w:trPr>
                                <w:tblCellSpacing w:w="15" w:type="dxa"/>
                                <w:jc w:val="center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AM Registration:  </w:t>
                                  </w: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  <w:t xml:space="preserve">Active 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Accepting Credit Cards:     </w:t>
                                  </w: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  <w:t xml:space="preserve"> YES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Business Size: </w:t>
                                  </w: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  <w:t>Small Business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  <w:t xml:space="preserve">     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Socio-Economic Designation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Minority &amp; Woman Owned Small Disadvantaged Business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Contact Information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on Shownkeen, General Manager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5 Research Drive, Shelton, CT 06484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hone: (203) 567-5206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E-mail:  dshownkeen@saisystems.com</w:t>
                                  </w: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320F68" w:rsidRPr="00A61DC0" w:rsidRDefault="00320F68" w:rsidP="00320F68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A61DC0"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Website: www.saisystems.com</w:t>
                                  </w: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454C17" w:rsidRPr="00A536BF" w:rsidRDefault="00454C17" w:rsidP="005330FD">
                                  <w:pPr>
                                    <w:rPr>
                                      <w:rFonts w:asciiTheme="minorHAnsi" w:hAnsi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46657E" w:rsidRPr="00A536BF" w:rsidRDefault="0046657E" w:rsidP="00454C17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A28E1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left:0;text-align:left;margin-left:324pt;margin-top:.75pt;width:189pt;height:66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" fillcolor="#365f91 [2404]">
                <v:textbox>
                  <w:txbxContent>
                    <w:p w:rsidR="00C758DB" w:rsidRPr="00A536BF" w:rsidRDefault="00C758DB" w:rsidP="000654E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  <w:u w:val="single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  <w:u w:val="single"/>
                        </w:rPr>
                        <w:t>Company Data</w:t>
                      </w:r>
                    </w:p>
                    <w:p w:rsidR="00411F4B" w:rsidRPr="00A536BF" w:rsidRDefault="00411F4B" w:rsidP="000654E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  <w:u w:val="single"/>
                        </w:rPr>
                      </w:pPr>
                    </w:p>
                    <w:p w:rsidR="00C758DB" w:rsidRPr="00A536BF" w:rsidRDefault="00C758DB" w:rsidP="000654E3">
                      <w:p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DUNS</w:t>
                      </w:r>
                      <w:r w:rsidR="00C61806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Number</w:t>
                      </w:r>
                      <w:r w:rsidR="00FC53D6" w:rsidRPr="00A536BF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:  </w:t>
                      </w:r>
                      <w:r w:rsidR="00591B10" w:rsidRPr="00A536BF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ab/>
                      </w:r>
                      <w:r w:rsidR="00B51F8E" w:rsidRPr="00B9754B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879774248</w:t>
                      </w:r>
                    </w:p>
                    <w:p w:rsidR="00C61806" w:rsidRPr="00A536BF" w:rsidRDefault="002D4A5A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CAGE</w:t>
                      </w:r>
                      <w:r w:rsidR="00C61806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Code:</w:t>
                      </w:r>
                      <w:r w:rsidR="00D605CB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 </w:t>
                      </w:r>
                      <w:r w:rsidR="00591B10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ab/>
                      </w:r>
                      <w:r w:rsidR="00B51F8E" w:rsidRPr="00B9754B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OHJB3</w:t>
                      </w:r>
                      <w:r w:rsidR="00C61806" w:rsidRPr="00B9754B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758DB" w:rsidRPr="00B9754B" w:rsidRDefault="00C758DB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EIN:</w:t>
                      </w:r>
                      <w:r w:rsidRPr="00A536BF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 xml:space="preserve">  </w:t>
                      </w:r>
                      <w:r w:rsidR="00591B10" w:rsidRPr="00A536BF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ab/>
                      </w:r>
                      <w:r w:rsidR="00591B10" w:rsidRPr="00A536BF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  <w:tab/>
                      </w:r>
                      <w:r w:rsidR="00B51F8E" w:rsidRPr="00B9754B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06-13</w:t>
                      </w:r>
                      <w:bookmarkStart w:id="1" w:name="_GoBack"/>
                      <w:bookmarkEnd w:id="1"/>
                      <w:r w:rsidR="00B51F8E" w:rsidRPr="00B9754B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84395</w:t>
                      </w:r>
                    </w:p>
                    <w:p w:rsidR="00D605CB" w:rsidRPr="00A536BF" w:rsidRDefault="00D605CB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B51F8E" w:rsidRPr="00A536BF" w:rsidRDefault="00C758DB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</w:rPr>
                        <w:t>NAIC</w:t>
                      </w:r>
                      <w:r w:rsidR="002D4A5A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</w:rPr>
                        <w:t>S</w:t>
                      </w:r>
                      <w:r w:rsidR="00C61806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</w:rPr>
                        <w:t xml:space="preserve"> Codes</w:t>
                      </w: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2"/>
                          <w:szCs w:val="20"/>
                        </w:rPr>
                        <w:t>:</w:t>
                      </w:r>
                    </w:p>
                    <w:p w:rsidR="005330FD" w:rsidRDefault="00B51F8E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334111</w:t>
                      </w:r>
                      <w:r w:rsidR="00A84E93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- Electronic Computer Manufacturing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334210 Telephone Apparatus Manufacturing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335313 Switchgear and Switchboard Apparatus Manufacturing</w:t>
                      </w:r>
                    </w:p>
                    <w:p w:rsidR="00C61806" w:rsidRDefault="00A84E93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423430- Computer and Computer Peripheral Equipment and Software Merchant Wholesalers</w:t>
                      </w:r>
                      <w:r w:rsidR="00C758DB" w:rsidRPr="00A536BF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41511 Custom Computer Programming Services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41512 Computer Systems Design Services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41519 Other Computer Related Services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41612 Human Resources Consulting Services</w:t>
                      </w:r>
                    </w:p>
                    <w:p w:rsidR="005330FD" w:rsidRPr="005330FD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61410 Document Preparation Services</w:t>
                      </w:r>
                    </w:p>
                    <w:p w:rsidR="005330FD" w:rsidRPr="00A536BF" w:rsidRDefault="005330FD" w:rsidP="000654E3">
                      <w:pPr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30FD">
                        <w:rPr>
                          <w:rFonts w:asciiTheme="minorHAnsi" w:hAnsi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>561110 Office Administrative Services</w:t>
                      </w:r>
                    </w:p>
                    <w:tbl>
                      <w:tblPr>
                        <w:tblW w:w="3763" w:type="dxa"/>
                        <w:jc w:val="center"/>
                        <w:tblCellSpacing w:w="15" w:type="dxa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0A0" w:firstRow="1" w:lastRow="0" w:firstColumn="1" w:lastColumn="0" w:noHBand="0" w:noVBand="0"/>
                      </w:tblPr>
                      <w:tblGrid>
                        <w:gridCol w:w="3763"/>
                      </w:tblGrid>
                      <w:tr w:rsidR="00D71DD1" w:rsidRPr="005330FD" w:rsidTr="00320F68">
                        <w:trPr>
                          <w:trHeight w:val="1197"/>
                          <w:tblCellSpacing w:w="15" w:type="dxa"/>
                          <w:jc w:val="center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4E93" w:rsidRDefault="00A84E93" w:rsidP="00320F68">
                            <w:pPr>
                              <w:ind w:left="53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36BF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518210 - Data Processing, Hosting, and Related Services </w:t>
                            </w:r>
                          </w:p>
                          <w:p w:rsidR="005330FD" w:rsidRPr="005330FD" w:rsidRDefault="00320F68" w:rsidP="00320F68">
                            <w:pPr>
                              <w:ind w:left="53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330FD"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41219 Other Accounting Services</w:t>
                            </w:r>
                          </w:p>
                          <w:p w:rsidR="005330FD" w:rsidRDefault="00320F68" w:rsidP="00320F68">
                            <w:pPr>
                              <w:ind w:left="53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330FD"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621999 All Other Miscellaneous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330FD"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Ambulatory Health Care Service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320F68" w:rsidRDefault="00320F68" w:rsidP="00320F68">
                            <w:pPr>
                              <w:ind w:left="53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71DD1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811212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D71DD1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Computer and Office Machine Repair and Maintenance</w:t>
                            </w:r>
                          </w:p>
                          <w:p w:rsidR="00320F68" w:rsidRDefault="00320F68" w:rsidP="00320F68">
                            <w:pPr>
                              <w:ind w:left="53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330FD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811219 Other Electronic and Precision Equipment Repair and Maintenance</w:t>
                            </w:r>
                          </w:p>
                          <w:p w:rsidR="00320F68" w:rsidRPr="00A536BF" w:rsidRDefault="00320F68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D71DD1" w:rsidRPr="005F129B" w:rsidTr="00454C17">
                        <w:trPr>
                          <w:tblCellSpacing w:w="15" w:type="dxa"/>
                          <w:jc w:val="center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M Registration:  </w:t>
                            </w: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Active 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ccepting Credit Cards:     </w:t>
                            </w: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YES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usiness Size: </w:t>
                            </w: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>Small Business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Socio-Economic Designation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Minority &amp; Woman Owned Small Disadvantaged Business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Contact Information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on Shownkeen, General Manager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5 Research Drive, Shelton, CT 06484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Phone: (203) 567-5206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E-mail:  dshownkeen@saisystems.com</w:t>
                            </w: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320F68" w:rsidRPr="00A61DC0" w:rsidRDefault="00320F68" w:rsidP="00320F68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61DC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Website: www.saisystems.com</w:t>
                            </w: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54C17" w:rsidRPr="00A536BF" w:rsidRDefault="00454C17" w:rsidP="005330FD">
                            <w:pPr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46657E" w:rsidRPr="00A536BF" w:rsidRDefault="0046657E" w:rsidP="00454C17">
                      <w:p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E13D2" w:rsidRPr="00A536BF">
        <w:rPr>
          <w:rFonts w:asciiTheme="minorHAnsi" w:hAnsiTheme="minorHAnsi"/>
          <w:b/>
          <w:sz w:val="28"/>
          <w:szCs w:val="26"/>
        </w:rPr>
        <w:t>SAI SYSTEMS INTERNATIONAL, INC.</w:t>
      </w:r>
    </w:p>
    <w:p w:rsidR="009562FB" w:rsidRPr="00A536BF" w:rsidRDefault="009562FB" w:rsidP="009562FB">
      <w:pPr>
        <w:ind w:left="-720" w:right="-720"/>
        <w:rPr>
          <w:rFonts w:asciiTheme="minorHAnsi" w:hAnsiTheme="minorHAnsi"/>
          <w:b/>
          <w:sz w:val="40"/>
          <w:szCs w:val="36"/>
        </w:rPr>
      </w:pPr>
      <w:r w:rsidRPr="00A536BF">
        <w:rPr>
          <w:rFonts w:asciiTheme="minorHAnsi" w:hAnsiTheme="minorHAnsi"/>
          <w:b/>
          <w:sz w:val="28"/>
          <w:szCs w:val="26"/>
        </w:rPr>
        <w:t>COMPANY OVERVIEW</w:t>
      </w:r>
    </w:p>
    <w:p w:rsidR="002E13D2" w:rsidRPr="00A536BF" w:rsidRDefault="002E13D2" w:rsidP="00A536BF">
      <w:pPr>
        <w:tabs>
          <w:tab w:val="left" w:pos="-43"/>
          <w:tab w:val="right" w:pos="10080"/>
        </w:tabs>
        <w:ind w:left="-720" w:right="-720"/>
        <w:jc w:val="both"/>
        <w:rPr>
          <w:rFonts w:asciiTheme="minorHAnsi" w:hAnsiTheme="minorHAnsi" w:cs="Tahoma"/>
          <w:b/>
          <w:bCs/>
          <w:color w:val="000000" w:themeColor="text1"/>
        </w:rPr>
      </w:pPr>
    </w:p>
    <w:p w:rsidR="005F129B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SAI Systems International, Inc. (SAI Systems) is a leading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information </w:t>
      </w:r>
    </w:p>
    <w:p w:rsidR="00320F68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technology, consulting and business process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outsourcing company </w:t>
      </w:r>
      <w:r w:rsidR="00320F68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based </w:t>
      </w:r>
    </w:p>
    <w:p w:rsidR="00320F68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in Shelton, CT. Established in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1986, SAI Systems specializes in the rapid </w:t>
      </w:r>
    </w:p>
    <w:p w:rsidR="00320F68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and cost-effective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delivery of a comprehensive array of information </w:t>
      </w:r>
    </w:p>
    <w:p w:rsidR="00320F68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consulting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>services and products for diverse industry sectors. SAI Systems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</w:p>
    <w:p w:rsidR="002E13D2" w:rsidRPr="00A536BF" w:rsidRDefault="002E13D2" w:rsidP="005F129B">
      <w:pPr>
        <w:tabs>
          <w:tab w:val="left" w:pos="-43"/>
          <w:tab w:val="right" w:pos="10080"/>
        </w:tabs>
        <w:ind w:left="-720" w:right="-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 xml:space="preserve">is a SEI CMM Level 3, Microsoft Certified </w:t>
      </w:r>
      <w:r w:rsidR="00320F68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>and SAP</w:t>
      </w:r>
      <w:r w:rsidR="005F129B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>Services Partner.</w:t>
      </w:r>
    </w:p>
    <w:p w:rsidR="002E13D2" w:rsidRPr="00A536BF" w:rsidRDefault="002E13D2" w:rsidP="00A536BF">
      <w:pPr>
        <w:tabs>
          <w:tab w:val="left" w:pos="-43"/>
          <w:tab w:val="right" w:pos="10080"/>
        </w:tabs>
        <w:ind w:right="-720"/>
        <w:jc w:val="both"/>
        <w:rPr>
          <w:rFonts w:asciiTheme="minorHAnsi" w:hAnsiTheme="minorHAnsi" w:cs="Tahoma"/>
          <w:bCs/>
          <w:color w:val="000000" w:themeColor="text1"/>
        </w:rPr>
      </w:pPr>
    </w:p>
    <w:p w:rsidR="00C758DB" w:rsidRPr="00A536BF" w:rsidRDefault="00C758DB" w:rsidP="00A536BF">
      <w:pPr>
        <w:tabs>
          <w:tab w:val="left" w:pos="-43"/>
          <w:tab w:val="right" w:pos="10080"/>
        </w:tabs>
        <w:ind w:left="-720" w:right="-720"/>
        <w:jc w:val="both"/>
        <w:rPr>
          <w:rFonts w:asciiTheme="minorHAnsi" w:hAnsiTheme="minorHAnsi"/>
          <w:b/>
          <w:sz w:val="26"/>
          <w:szCs w:val="26"/>
        </w:rPr>
      </w:pPr>
      <w:r w:rsidRPr="00A536BF">
        <w:rPr>
          <w:rFonts w:asciiTheme="minorHAnsi" w:hAnsiTheme="minorHAnsi"/>
          <w:b/>
          <w:sz w:val="26"/>
          <w:szCs w:val="26"/>
        </w:rPr>
        <w:t xml:space="preserve">CORE </w:t>
      </w:r>
      <w:r w:rsidR="00795DC6" w:rsidRPr="00A536BF">
        <w:rPr>
          <w:rFonts w:asciiTheme="minorHAnsi" w:hAnsiTheme="minorHAnsi"/>
          <w:b/>
          <w:sz w:val="26"/>
          <w:szCs w:val="26"/>
        </w:rPr>
        <w:t>SERVICES</w:t>
      </w:r>
    </w:p>
    <w:p w:rsidR="007B0FD9" w:rsidRPr="00A536BF" w:rsidRDefault="00FB7A3E" w:rsidP="00FB7A3E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Authorized Resellers for</w:t>
      </w:r>
      <w:r w:rsidR="002E13D2" w:rsidRPr="00A536BF">
        <w:rPr>
          <w:rFonts w:asciiTheme="minorHAnsi" w:hAnsiTheme="minorHAnsi" w:cs="Tahoma"/>
          <w:bCs/>
          <w:color w:val="000000" w:themeColor="text1"/>
        </w:rPr>
        <w:t xml:space="preserve"> 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IT </w:t>
      </w:r>
      <w:r w:rsidR="005F129B">
        <w:rPr>
          <w:rFonts w:asciiTheme="minorHAnsi" w:hAnsiTheme="minorHAnsi" w:cs="Tahoma"/>
          <w:bCs/>
          <w:color w:val="000000" w:themeColor="text1"/>
        </w:rPr>
        <w:t>P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roducts and </w:t>
      </w:r>
      <w:r w:rsidR="005F129B" w:rsidRPr="005F129B">
        <w:rPr>
          <w:rFonts w:asciiTheme="minorHAnsi" w:hAnsiTheme="minorHAnsi" w:cs="Tahoma"/>
          <w:bCs/>
          <w:color w:val="000000" w:themeColor="text1"/>
        </w:rPr>
        <w:t>P</w:t>
      </w:r>
      <w:r w:rsidRPr="00A536BF">
        <w:rPr>
          <w:rFonts w:asciiTheme="minorHAnsi" w:hAnsiTheme="minorHAnsi" w:cs="Tahoma"/>
          <w:bCs/>
          <w:color w:val="000000" w:themeColor="text1"/>
        </w:rPr>
        <w:t xml:space="preserve">eripherals </w:t>
      </w:r>
    </w:p>
    <w:p w:rsidR="009562F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Application Development &amp; Maintenance</w:t>
      </w:r>
    </w:p>
    <w:p w:rsidR="009562FB" w:rsidRPr="00A536BF" w:rsidRDefault="009562FB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Network Management, Servers and Desktops</w:t>
      </w:r>
    </w:p>
    <w:p w:rsidR="009562F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Data Warehousing/ETL</w:t>
      </w:r>
    </w:p>
    <w:p w:rsidR="009562FB" w:rsidRPr="00A536BF" w:rsidRDefault="009562FB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IT Helpdesk</w:t>
      </w:r>
      <w:r w:rsidR="00252ECF">
        <w:rPr>
          <w:rFonts w:asciiTheme="minorHAnsi" w:hAnsiTheme="minorHAnsi" w:cs="Tahoma"/>
          <w:bCs/>
          <w:color w:val="000000" w:themeColor="text1"/>
        </w:rPr>
        <w:t xml:space="preserve"> and Data Center Management</w:t>
      </w:r>
    </w:p>
    <w:p w:rsidR="009562FB" w:rsidRPr="00A536BF" w:rsidRDefault="00A536BF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>
        <w:rPr>
          <w:rFonts w:asciiTheme="minorHAnsi" w:hAnsiTheme="minorHAnsi" w:cs="Tahoma"/>
          <w:bCs/>
          <w:color w:val="000000" w:themeColor="text1"/>
        </w:rPr>
        <w:t>System Integration &amp; Migration</w:t>
      </w:r>
    </w:p>
    <w:p w:rsidR="009562F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BI &amp; Analytics</w:t>
      </w:r>
    </w:p>
    <w:p w:rsidR="009562F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ERP Services</w:t>
      </w:r>
    </w:p>
    <w:p w:rsidR="009562F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QA &amp; Testing</w:t>
      </w:r>
    </w:p>
    <w:p w:rsidR="009562FB" w:rsidRPr="00A536BF" w:rsidRDefault="009562FB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Security and Information Assurance</w:t>
      </w:r>
    </w:p>
    <w:p w:rsidR="00C758DB" w:rsidRPr="00A536BF" w:rsidRDefault="002E13D2" w:rsidP="009562FB">
      <w:pPr>
        <w:pStyle w:val="ListParagraph"/>
        <w:numPr>
          <w:ilvl w:val="0"/>
          <w:numId w:val="11"/>
        </w:numPr>
        <w:tabs>
          <w:tab w:val="left" w:pos="-36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Technology Staff Augmentation</w:t>
      </w:r>
    </w:p>
    <w:p w:rsidR="009562FB" w:rsidRPr="00A536BF" w:rsidRDefault="009562FB" w:rsidP="00594688">
      <w:pPr>
        <w:ind w:right="-720"/>
        <w:rPr>
          <w:rFonts w:asciiTheme="minorHAnsi" w:hAnsiTheme="minorHAnsi"/>
          <w:sz w:val="23"/>
          <w:szCs w:val="23"/>
        </w:rPr>
      </w:pPr>
    </w:p>
    <w:p w:rsidR="00C758DB" w:rsidRPr="00A536BF" w:rsidRDefault="00970913" w:rsidP="00795DC6">
      <w:pPr>
        <w:ind w:left="-720" w:right="-720"/>
        <w:rPr>
          <w:rFonts w:asciiTheme="minorHAnsi" w:hAnsiTheme="minorHAnsi"/>
          <w:b/>
          <w:sz w:val="26"/>
          <w:szCs w:val="26"/>
        </w:rPr>
      </w:pPr>
      <w:r w:rsidRPr="00A536BF">
        <w:rPr>
          <w:rFonts w:asciiTheme="minorHAnsi" w:hAnsiTheme="minorHAnsi"/>
          <w:b/>
          <w:sz w:val="26"/>
          <w:szCs w:val="26"/>
        </w:rPr>
        <w:t>DIFFERENTIATORS</w:t>
      </w:r>
    </w:p>
    <w:p w:rsidR="00A95B82" w:rsidRPr="00A536BF" w:rsidRDefault="00A95B82" w:rsidP="00A95B82">
      <w:pPr>
        <w:pStyle w:val="ListParagraph"/>
        <w:numPr>
          <w:ilvl w:val="0"/>
          <w:numId w:val="11"/>
        </w:numPr>
        <w:tabs>
          <w:tab w:val="left" w:pos="-45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 xml:space="preserve">Microsoft Authorized Education Reseller </w:t>
      </w:r>
      <w:r w:rsidR="009F1137">
        <w:rPr>
          <w:rFonts w:asciiTheme="minorHAnsi" w:hAnsiTheme="minorHAnsi" w:cs="Tahoma"/>
          <w:bCs/>
          <w:color w:val="000000" w:themeColor="text1"/>
        </w:rPr>
        <w:t>V89393</w:t>
      </w:r>
    </w:p>
    <w:p w:rsidR="00D71DD1" w:rsidRDefault="00A95B82" w:rsidP="00D71DD1">
      <w:pPr>
        <w:pStyle w:val="ListParagraph"/>
        <w:numPr>
          <w:ilvl w:val="0"/>
          <w:numId w:val="11"/>
        </w:numPr>
        <w:tabs>
          <w:tab w:val="left" w:pos="-45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 xml:space="preserve">CT State DAS Contract# 11PSX0323, 12PSX0308AD </w:t>
      </w:r>
    </w:p>
    <w:p w:rsidR="00A95B82" w:rsidRPr="00D71DD1" w:rsidRDefault="00A95B82" w:rsidP="00D71DD1">
      <w:pPr>
        <w:pStyle w:val="ListParagraph"/>
        <w:tabs>
          <w:tab w:val="left" w:pos="-450"/>
          <w:tab w:val="right" w:pos="10080"/>
        </w:tabs>
        <w:ind w:left="-450" w:right="-720"/>
        <w:rPr>
          <w:rFonts w:asciiTheme="minorHAnsi" w:hAnsiTheme="minorHAnsi" w:cs="Tahoma"/>
          <w:bCs/>
          <w:color w:val="000000" w:themeColor="text1"/>
        </w:rPr>
      </w:pPr>
      <w:r w:rsidRPr="00D71DD1">
        <w:rPr>
          <w:rFonts w:asciiTheme="minorHAnsi" w:hAnsiTheme="minorHAnsi" w:cs="Tahoma"/>
          <w:bCs/>
          <w:color w:val="000000" w:themeColor="text1"/>
        </w:rPr>
        <w:t>&amp; 13PSX0093</w:t>
      </w:r>
    </w:p>
    <w:p w:rsidR="00A95B82" w:rsidRPr="00A536BF" w:rsidRDefault="00A95B82" w:rsidP="00A95B82">
      <w:pPr>
        <w:pStyle w:val="ListParagraph"/>
        <w:numPr>
          <w:ilvl w:val="0"/>
          <w:numId w:val="11"/>
        </w:numPr>
        <w:tabs>
          <w:tab w:val="left" w:pos="-450"/>
          <w:tab w:val="left" w:pos="-43"/>
          <w:tab w:val="right" w:pos="10080"/>
        </w:tabs>
        <w:ind w:right="-720" w:hanging="72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>GSA Contract# GS</w:t>
      </w:r>
      <w:r w:rsidR="00A536BF">
        <w:rPr>
          <w:rFonts w:asciiTheme="minorHAnsi" w:hAnsiTheme="minorHAnsi" w:cs="Tahoma"/>
          <w:bCs/>
          <w:color w:val="000000" w:themeColor="text1"/>
        </w:rPr>
        <w:t>-</w:t>
      </w:r>
      <w:r w:rsidRPr="00A536BF">
        <w:rPr>
          <w:rFonts w:asciiTheme="minorHAnsi" w:hAnsiTheme="minorHAnsi" w:cs="Tahoma"/>
          <w:bCs/>
          <w:color w:val="000000" w:themeColor="text1"/>
        </w:rPr>
        <w:t>35F</w:t>
      </w:r>
      <w:r w:rsidR="00A536BF">
        <w:rPr>
          <w:rFonts w:asciiTheme="minorHAnsi" w:hAnsiTheme="minorHAnsi" w:cs="Tahoma"/>
          <w:bCs/>
          <w:color w:val="000000" w:themeColor="text1"/>
        </w:rPr>
        <w:t>-</w:t>
      </w:r>
      <w:r w:rsidRPr="00A536BF">
        <w:rPr>
          <w:rFonts w:asciiTheme="minorHAnsi" w:hAnsiTheme="minorHAnsi" w:cs="Tahoma"/>
          <w:bCs/>
          <w:color w:val="000000" w:themeColor="text1"/>
        </w:rPr>
        <w:t>0279M</w:t>
      </w:r>
    </w:p>
    <w:p w:rsidR="003C6C3B" w:rsidRDefault="00A95B82" w:rsidP="00A95B82">
      <w:pPr>
        <w:pStyle w:val="ListParagraph"/>
        <w:numPr>
          <w:ilvl w:val="0"/>
          <w:numId w:val="11"/>
        </w:numPr>
        <w:tabs>
          <w:tab w:val="left" w:pos="-360"/>
          <w:tab w:val="right" w:pos="10080"/>
        </w:tabs>
        <w:ind w:left="-450" w:right="-720" w:hanging="270"/>
        <w:rPr>
          <w:rFonts w:asciiTheme="minorHAnsi" w:hAnsiTheme="minorHAnsi" w:cs="Tahoma"/>
          <w:bCs/>
          <w:color w:val="000000" w:themeColor="text1"/>
        </w:rPr>
      </w:pPr>
      <w:r w:rsidRPr="00A536BF">
        <w:rPr>
          <w:rFonts w:asciiTheme="minorHAnsi" w:hAnsiTheme="minorHAnsi" w:cs="Tahoma"/>
          <w:bCs/>
          <w:color w:val="000000" w:themeColor="text1"/>
        </w:rPr>
        <w:t xml:space="preserve">Supplier of the Year- 2015 by GNEMSDC </w:t>
      </w:r>
    </w:p>
    <w:p w:rsidR="00252ECF" w:rsidRPr="00252ECF" w:rsidRDefault="00252ECF" w:rsidP="00252ECF">
      <w:pPr>
        <w:pStyle w:val="ListParagraph"/>
        <w:numPr>
          <w:ilvl w:val="0"/>
          <w:numId w:val="11"/>
        </w:numPr>
        <w:tabs>
          <w:tab w:val="left" w:pos="-360"/>
          <w:tab w:val="right" w:pos="10080"/>
        </w:tabs>
        <w:ind w:left="-450" w:right="-720" w:hanging="270"/>
        <w:rPr>
          <w:rFonts w:asciiTheme="minorHAnsi" w:hAnsiTheme="minorHAnsi" w:cs="Tahoma"/>
          <w:bCs/>
          <w:color w:val="000000" w:themeColor="text1"/>
        </w:rPr>
      </w:pPr>
      <w:r>
        <w:rPr>
          <w:rFonts w:asciiTheme="minorHAnsi" w:hAnsiTheme="minorHAnsi" w:cs="Tahoma"/>
          <w:bCs/>
          <w:color w:val="000000" w:themeColor="text1"/>
        </w:rPr>
        <w:t>New 2015 Diverse Supplier of the Year Award from BCBS-Michigan</w:t>
      </w:r>
    </w:p>
    <w:p w:rsidR="005330FD" w:rsidRPr="00320F68" w:rsidRDefault="00DA6D71" w:rsidP="00FC3FC8">
      <w:pPr>
        <w:pStyle w:val="ListParagraph"/>
        <w:numPr>
          <w:ilvl w:val="0"/>
          <w:numId w:val="11"/>
        </w:numPr>
        <w:tabs>
          <w:tab w:val="left" w:pos="-360"/>
          <w:tab w:val="right" w:pos="10080"/>
        </w:tabs>
        <w:ind w:left="-450" w:right="-720" w:hanging="270"/>
        <w:rPr>
          <w:rFonts w:asciiTheme="minorHAnsi" w:hAnsiTheme="minorHAnsi" w:cs="Tahoma"/>
          <w:bCs/>
          <w:color w:val="000000" w:themeColor="text1"/>
        </w:rPr>
      </w:pPr>
      <w:r w:rsidRPr="00320F68">
        <w:rPr>
          <w:rFonts w:asciiTheme="minorHAnsi" w:hAnsiTheme="minorHAnsi" w:cs="Tahoma"/>
          <w:bCs/>
          <w:color w:val="000000" w:themeColor="text1"/>
        </w:rPr>
        <w:t>WSCA Contract # B27168</w:t>
      </w:r>
    </w:p>
    <w:p w:rsidR="00C758DB" w:rsidRPr="00A536BF" w:rsidRDefault="00C758DB" w:rsidP="003068A9">
      <w:pPr>
        <w:ind w:right="-720"/>
        <w:rPr>
          <w:rFonts w:asciiTheme="minorHAnsi" w:hAnsiTheme="minorHAnsi"/>
        </w:rPr>
      </w:pPr>
    </w:p>
    <w:p w:rsidR="00EB28BC" w:rsidRDefault="00970913" w:rsidP="00EB28BC">
      <w:pPr>
        <w:ind w:left="-720" w:right="-720"/>
        <w:rPr>
          <w:rFonts w:asciiTheme="minorHAnsi" w:hAnsiTheme="minorHAnsi"/>
          <w:b/>
          <w:sz w:val="26"/>
          <w:szCs w:val="26"/>
        </w:rPr>
      </w:pPr>
      <w:r w:rsidRPr="00A536BF">
        <w:rPr>
          <w:rFonts w:asciiTheme="minorHAnsi" w:hAnsiTheme="minorHAnsi"/>
          <w:b/>
          <w:sz w:val="26"/>
          <w:szCs w:val="26"/>
        </w:rPr>
        <w:t>PAST PERFORMANCE</w:t>
      </w:r>
    </w:p>
    <w:p w:rsidR="00320F68" w:rsidRDefault="00162F4D" w:rsidP="00EB28BC">
      <w:pPr>
        <w:ind w:left="-720" w:right="-720"/>
        <w:rPr>
          <w:rFonts w:asciiTheme="minorHAnsi" w:hAnsiTheme="minorHAnsi" w:cs="Tahoma"/>
        </w:rPr>
      </w:pPr>
      <w:r w:rsidRPr="00162F4D">
        <w:rPr>
          <w:rFonts w:asciiTheme="minorHAnsi" w:hAnsiTheme="minorHAnsi" w:cs="Tahoma"/>
          <w:b/>
        </w:rPr>
        <w:t>Town of Wethersfield</w:t>
      </w:r>
      <w:r>
        <w:rPr>
          <w:rFonts w:asciiTheme="minorHAnsi" w:hAnsiTheme="minorHAnsi" w:cs="Tahoma"/>
          <w:b/>
        </w:rPr>
        <w:t xml:space="preserve">: </w:t>
      </w:r>
      <w:r w:rsidRPr="00162F4D">
        <w:rPr>
          <w:rFonts w:asciiTheme="minorHAnsi" w:hAnsiTheme="minorHAnsi" w:cs="Tahoma"/>
        </w:rPr>
        <w:t xml:space="preserve">Awarded a contract for two </w:t>
      </w:r>
      <w:r w:rsidR="00320F68" w:rsidRPr="00162F4D">
        <w:rPr>
          <w:rFonts w:asciiTheme="minorHAnsi" w:hAnsiTheme="minorHAnsi" w:cs="Tahoma"/>
        </w:rPr>
        <w:t xml:space="preserve">extended </w:t>
      </w:r>
      <w:r w:rsidR="00320F68">
        <w:rPr>
          <w:rFonts w:asciiTheme="minorHAnsi" w:hAnsiTheme="minorHAnsi" w:cs="Tahoma"/>
        </w:rPr>
        <w:t>battery</w:t>
      </w:r>
      <w:r w:rsidRPr="00162F4D">
        <w:rPr>
          <w:rFonts w:asciiTheme="minorHAnsi" w:hAnsiTheme="minorHAnsi" w:cs="Tahoma"/>
        </w:rPr>
        <w:t xml:space="preserve"> </w:t>
      </w:r>
    </w:p>
    <w:p w:rsidR="00320F68" w:rsidRDefault="00162F4D" w:rsidP="00EB28BC">
      <w:pPr>
        <w:ind w:left="-720" w:right="-720"/>
        <w:rPr>
          <w:rFonts w:asciiTheme="minorHAnsi" w:hAnsiTheme="minorHAnsi" w:cs="Tahoma"/>
        </w:rPr>
      </w:pPr>
      <w:r w:rsidRPr="00162F4D">
        <w:rPr>
          <w:rFonts w:asciiTheme="minorHAnsi" w:hAnsiTheme="minorHAnsi" w:cs="Tahoma"/>
        </w:rPr>
        <w:t>cabinets for Liebert Nfinity UPS units.</w:t>
      </w:r>
      <w:r>
        <w:rPr>
          <w:rFonts w:asciiTheme="minorHAnsi" w:hAnsiTheme="minorHAnsi" w:cs="Tahoma"/>
        </w:rPr>
        <w:t xml:space="preserve"> Requisition# 21557056. </w:t>
      </w:r>
      <w:r w:rsidR="00320F68">
        <w:rPr>
          <w:rFonts w:asciiTheme="minorHAnsi" w:hAnsiTheme="minorHAnsi" w:cs="Tahoma"/>
        </w:rPr>
        <w:t xml:space="preserve"> </w:t>
      </w:r>
      <w:r w:rsidRPr="00A536BF">
        <w:rPr>
          <w:rFonts w:asciiTheme="minorHAnsi" w:hAnsiTheme="minorHAnsi" w:cs="Tahoma"/>
        </w:rPr>
        <w:t xml:space="preserve">Client </w:t>
      </w:r>
    </w:p>
    <w:p w:rsidR="003616F5" w:rsidRDefault="00162F4D" w:rsidP="00EB28BC">
      <w:pPr>
        <w:ind w:left="-720" w:right="-720"/>
        <w:rPr>
          <w:rFonts w:asciiTheme="minorHAnsi" w:hAnsiTheme="minorHAnsi" w:cs="Tahoma"/>
        </w:rPr>
      </w:pPr>
      <w:r w:rsidRPr="00A536BF">
        <w:rPr>
          <w:rFonts w:asciiTheme="minorHAnsi" w:hAnsiTheme="minorHAnsi" w:cs="Tahoma"/>
        </w:rPr>
        <w:t>Contact:</w:t>
      </w:r>
      <w:r>
        <w:rPr>
          <w:rFonts w:asciiTheme="minorHAnsi" w:hAnsiTheme="minorHAnsi" w:cs="Tahoma"/>
        </w:rPr>
        <w:t xml:space="preserve"> Ellen Walsh (860) 721-</w:t>
      </w:r>
      <w:r w:rsidR="00320F68">
        <w:rPr>
          <w:rFonts w:asciiTheme="minorHAnsi" w:hAnsiTheme="minorHAnsi" w:cs="Tahoma"/>
        </w:rPr>
        <w:t>2923 ellen.walsh@wethersfieldct.com</w:t>
      </w:r>
    </w:p>
    <w:p w:rsidR="00D71DD1" w:rsidRDefault="00D71DD1" w:rsidP="00EB28BC">
      <w:pPr>
        <w:ind w:left="-720" w:right="-720"/>
        <w:rPr>
          <w:rFonts w:asciiTheme="minorHAnsi" w:hAnsiTheme="minorHAnsi"/>
          <w:b/>
          <w:sz w:val="26"/>
          <w:szCs w:val="26"/>
        </w:rPr>
      </w:pPr>
    </w:p>
    <w:p w:rsidR="00454C17" w:rsidRDefault="00B9754B" w:rsidP="00454C17">
      <w:pPr>
        <w:tabs>
          <w:tab w:val="left" w:pos="8280"/>
        </w:tabs>
        <w:ind w:left="-720" w:right="-720"/>
        <w:rPr>
          <w:rFonts w:asciiTheme="minorHAnsi" w:hAnsiTheme="minorHAnsi" w:cs="Tahoma"/>
        </w:rPr>
      </w:pPr>
      <w:r w:rsidRPr="00B9754B">
        <w:rPr>
          <w:rFonts w:asciiTheme="minorHAnsi" w:hAnsiTheme="minorHAnsi" w:cs="Tahoma"/>
          <w:b/>
        </w:rPr>
        <w:t>Rocky Hill Public Schools:</w:t>
      </w:r>
      <w:r>
        <w:rPr>
          <w:rFonts w:asciiTheme="minorHAnsi" w:hAnsiTheme="minorHAnsi" w:cs="Tahoma"/>
          <w:b/>
        </w:rPr>
        <w:t xml:space="preserve"> </w:t>
      </w:r>
      <w:r w:rsidRPr="00162F4D">
        <w:rPr>
          <w:rFonts w:asciiTheme="minorHAnsi" w:hAnsiTheme="minorHAnsi" w:cs="Tahoma"/>
        </w:rPr>
        <w:t>Awarded a contract</w:t>
      </w:r>
      <w:r>
        <w:rPr>
          <w:rFonts w:asciiTheme="minorHAnsi" w:hAnsiTheme="minorHAnsi" w:cs="Tahoma"/>
        </w:rPr>
        <w:t xml:space="preserve"> for supply of Lenovo </w:t>
      </w:r>
    </w:p>
    <w:p w:rsidR="00320F68" w:rsidRDefault="00B9754B" w:rsidP="00454C17">
      <w:pPr>
        <w:tabs>
          <w:tab w:val="left" w:pos="8280"/>
        </w:tabs>
        <w:ind w:left="-720" w:right="-720"/>
        <w:rPr>
          <w:rFonts w:asciiTheme="minorHAnsi" w:hAnsiTheme="minorHAnsi" w:cs="Tahoma"/>
        </w:rPr>
      </w:pPr>
      <w:r>
        <w:rPr>
          <w:rFonts w:asciiTheme="minorHAnsi" w:hAnsiTheme="minorHAnsi" w:cs="Tahoma"/>
        </w:rPr>
        <w:t xml:space="preserve">ThinkCenter M73 desktops and desk mounts. Requisition# 201660231. </w:t>
      </w:r>
    </w:p>
    <w:p w:rsidR="00252999" w:rsidRPr="00B9754B" w:rsidRDefault="00B9754B" w:rsidP="00454C17">
      <w:pPr>
        <w:tabs>
          <w:tab w:val="left" w:pos="8280"/>
        </w:tabs>
        <w:ind w:left="-720" w:right="-720"/>
        <w:rPr>
          <w:rFonts w:asciiTheme="minorHAnsi" w:hAnsiTheme="minorHAnsi" w:cs="Tahoma"/>
          <w:b/>
        </w:rPr>
      </w:pPr>
      <w:r w:rsidRPr="00A536BF">
        <w:rPr>
          <w:rFonts w:asciiTheme="minorHAnsi" w:hAnsiTheme="minorHAnsi" w:cs="Tahoma"/>
        </w:rPr>
        <w:t>Client Contact:</w:t>
      </w:r>
      <w:r>
        <w:rPr>
          <w:rFonts w:asciiTheme="minorHAnsi" w:hAnsiTheme="minorHAnsi" w:cs="Tahoma"/>
        </w:rPr>
        <w:t xml:space="preserve"> Jahala Grous (860) 258-7721 </w:t>
      </w:r>
      <w:r w:rsidR="00320F68">
        <w:rPr>
          <w:rFonts w:asciiTheme="minorHAnsi" w:hAnsiTheme="minorHAnsi" w:cs="Tahoma"/>
        </w:rPr>
        <w:t xml:space="preserve"> </w:t>
      </w:r>
      <w:hyperlink r:id="rId9" w:history="1">
        <w:r w:rsidRPr="00B9754B">
          <w:rPr>
            <w:rFonts w:asciiTheme="minorHAnsi" w:hAnsiTheme="minorHAnsi" w:cs="Tahoma"/>
          </w:rPr>
          <w:t>grousj@rockyhillps.com</w:t>
        </w:r>
        <w:r w:rsidRPr="00B9754B">
          <w:rPr>
            <w:rStyle w:val="Hyperlink"/>
            <w:u w:val="none"/>
          </w:rPr>
          <w:t> </w:t>
        </w:r>
      </w:hyperlink>
      <w:r>
        <w:rPr>
          <w:rFonts w:asciiTheme="minorHAnsi" w:hAnsiTheme="minorHAnsi" w:cs="Tahoma"/>
        </w:rPr>
        <w:t xml:space="preserve">  </w:t>
      </w:r>
    </w:p>
    <w:p w:rsidR="00B9754B" w:rsidRPr="00252999" w:rsidRDefault="00B9754B" w:rsidP="00252999">
      <w:pPr>
        <w:ind w:left="-720" w:right="-720"/>
        <w:rPr>
          <w:rFonts w:asciiTheme="minorHAnsi" w:hAnsiTheme="minorHAnsi" w:cs="Tahoma"/>
        </w:rPr>
      </w:pPr>
    </w:p>
    <w:p w:rsidR="00EC24CE" w:rsidRDefault="00641D23" w:rsidP="00641D23">
      <w:pPr>
        <w:ind w:left="-720" w:right="-720"/>
        <w:rPr>
          <w:rFonts w:asciiTheme="minorHAnsi" w:hAnsiTheme="minorHAnsi"/>
        </w:rPr>
      </w:pPr>
      <w:r w:rsidRPr="00A536BF">
        <w:rPr>
          <w:rFonts w:asciiTheme="minorHAnsi" w:hAnsiTheme="minorHAnsi" w:cs="Tahoma"/>
          <w:b/>
        </w:rPr>
        <w:t>Town of East Hartford</w:t>
      </w:r>
      <w:r w:rsidR="005F129B">
        <w:rPr>
          <w:rFonts w:asciiTheme="minorHAnsi" w:hAnsiTheme="minorHAnsi" w:cs="Tahoma"/>
          <w:b/>
        </w:rPr>
        <w:t>:</w:t>
      </w:r>
      <w:r w:rsidRPr="00A536BF">
        <w:rPr>
          <w:rFonts w:asciiTheme="minorHAnsi" w:hAnsiTheme="minorHAnsi" w:cs="Tahoma"/>
          <w:b/>
        </w:rPr>
        <w:t xml:space="preserve"> </w:t>
      </w:r>
      <w:r w:rsidRPr="00A536BF">
        <w:rPr>
          <w:rFonts w:asciiTheme="minorHAnsi" w:hAnsiTheme="minorHAnsi" w:cs="Tahoma"/>
        </w:rPr>
        <w:t xml:space="preserve">Awarded a contract for supply </w:t>
      </w:r>
      <w:r w:rsidR="00214F11" w:rsidRPr="00A536BF">
        <w:rPr>
          <w:rFonts w:asciiTheme="minorHAnsi" w:hAnsiTheme="minorHAnsi" w:cs="Tahoma"/>
        </w:rPr>
        <w:t>of</w:t>
      </w:r>
      <w:r w:rsidR="00214F11" w:rsidRPr="00A536BF">
        <w:rPr>
          <w:rFonts w:asciiTheme="minorHAnsi" w:hAnsiTheme="minorHAnsi" w:cs="Tahoma"/>
          <w:b/>
        </w:rPr>
        <w:t xml:space="preserve"> </w:t>
      </w:r>
      <w:r w:rsidR="00214F11" w:rsidRPr="00A536BF">
        <w:rPr>
          <w:rFonts w:asciiTheme="minorHAnsi" w:hAnsiTheme="minorHAnsi" w:cs="Tahoma"/>
        </w:rPr>
        <w:t>HP</w:t>
      </w:r>
      <w:r w:rsidRPr="00A536BF">
        <w:rPr>
          <w:rFonts w:asciiTheme="minorHAnsi" w:hAnsiTheme="minorHAnsi"/>
        </w:rPr>
        <w:t xml:space="preserve"> DL360 </w:t>
      </w:r>
    </w:p>
    <w:p w:rsidR="00320F68" w:rsidRDefault="00641D23" w:rsidP="00641D23">
      <w:pPr>
        <w:ind w:left="-720" w:right="-720"/>
        <w:rPr>
          <w:rFonts w:asciiTheme="minorHAnsi" w:hAnsiTheme="minorHAnsi"/>
        </w:rPr>
      </w:pPr>
      <w:r w:rsidRPr="00A536BF">
        <w:rPr>
          <w:rFonts w:asciiTheme="minorHAnsi" w:hAnsiTheme="minorHAnsi"/>
        </w:rPr>
        <w:t xml:space="preserve">Servers </w:t>
      </w:r>
      <w:r w:rsidR="00EC24CE">
        <w:rPr>
          <w:rFonts w:asciiTheme="minorHAnsi" w:hAnsiTheme="minorHAnsi"/>
        </w:rPr>
        <w:t xml:space="preserve"> </w:t>
      </w:r>
      <w:r w:rsidRPr="00A536BF">
        <w:rPr>
          <w:rFonts w:asciiTheme="minorHAnsi" w:hAnsiTheme="minorHAnsi"/>
        </w:rPr>
        <w:t>with configuration and installation</w:t>
      </w:r>
      <w:r w:rsidR="000F599A" w:rsidRPr="00A536BF">
        <w:rPr>
          <w:rFonts w:asciiTheme="minorHAnsi" w:hAnsiTheme="minorHAnsi"/>
        </w:rPr>
        <w:t>.</w:t>
      </w:r>
      <w:r w:rsidRPr="00A536BF">
        <w:rPr>
          <w:rFonts w:asciiTheme="minorHAnsi" w:hAnsiTheme="minorHAnsi"/>
        </w:rPr>
        <w:t xml:space="preserve"> Bid# 16-10 </w:t>
      </w:r>
    </w:p>
    <w:p w:rsidR="005330FD" w:rsidRPr="00A536BF" w:rsidRDefault="00641D23" w:rsidP="00641D23">
      <w:pPr>
        <w:ind w:left="-720" w:right="-720"/>
        <w:rPr>
          <w:rFonts w:asciiTheme="minorHAnsi" w:hAnsiTheme="minorHAnsi" w:cs="Tahoma"/>
        </w:rPr>
      </w:pPr>
      <w:r w:rsidRPr="00A536BF">
        <w:rPr>
          <w:rFonts w:asciiTheme="minorHAnsi" w:hAnsiTheme="minorHAnsi" w:cs="Tahoma"/>
        </w:rPr>
        <w:t>Client Contact: Ken Sayers (860) 291-</w:t>
      </w:r>
      <w:r w:rsidR="00320F68" w:rsidRPr="00A536BF">
        <w:rPr>
          <w:rFonts w:asciiTheme="minorHAnsi" w:hAnsiTheme="minorHAnsi" w:cs="Tahoma"/>
        </w:rPr>
        <w:t xml:space="preserve">7275 </w:t>
      </w:r>
      <w:r w:rsidR="00320F68">
        <w:rPr>
          <w:rFonts w:asciiTheme="minorHAnsi" w:hAnsiTheme="minorHAnsi" w:cs="Tahoma"/>
        </w:rPr>
        <w:t>ksayers@easthartfordct.gov</w:t>
      </w:r>
    </w:p>
    <w:sectPr w:rsidR="005330FD" w:rsidRPr="00A536BF" w:rsidSect="00C23A81">
      <w:pgSz w:w="12240" w:h="15840" w:code="1"/>
      <w:pgMar w:top="630" w:right="1440" w:bottom="720" w:left="1440" w:header="720" w:footer="720" w:gutter="0"/>
      <w:pgBorders w:offsetFrom="page">
        <w:top w:val="single" w:sz="12" w:space="24" w:color="800080"/>
        <w:left w:val="single" w:sz="12" w:space="24" w:color="800080"/>
        <w:bottom w:val="single" w:sz="12" w:space="24" w:color="800080"/>
        <w:right w:val="single" w:sz="12" w:space="24" w:color="8000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97D" w:rsidRDefault="00FE097D">
      <w:r>
        <w:separator/>
      </w:r>
    </w:p>
  </w:endnote>
  <w:endnote w:type="continuationSeparator" w:id="0">
    <w:p w:rsidR="00FE097D" w:rsidRDefault="00FE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97D" w:rsidRDefault="00FE097D">
      <w:r>
        <w:separator/>
      </w:r>
    </w:p>
  </w:footnote>
  <w:footnote w:type="continuationSeparator" w:id="0">
    <w:p w:rsidR="00FE097D" w:rsidRDefault="00FE0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66C8D"/>
    <w:multiLevelType w:val="hybridMultilevel"/>
    <w:tmpl w:val="795E8360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9A330E6"/>
    <w:multiLevelType w:val="hybridMultilevel"/>
    <w:tmpl w:val="281C3180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27082417"/>
    <w:multiLevelType w:val="hybridMultilevel"/>
    <w:tmpl w:val="9B36DAC6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43A603C2"/>
    <w:multiLevelType w:val="hybridMultilevel"/>
    <w:tmpl w:val="44748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EE416E"/>
    <w:multiLevelType w:val="hybridMultilevel"/>
    <w:tmpl w:val="B3C87AF2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C756A23"/>
    <w:multiLevelType w:val="hybridMultilevel"/>
    <w:tmpl w:val="250EF5D0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63AF7DBF"/>
    <w:multiLevelType w:val="hybridMultilevel"/>
    <w:tmpl w:val="A9886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CE7409"/>
    <w:multiLevelType w:val="hybridMultilevel"/>
    <w:tmpl w:val="B26C51B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30F5441"/>
    <w:multiLevelType w:val="hybridMultilevel"/>
    <w:tmpl w:val="2D68339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87860E7"/>
    <w:multiLevelType w:val="hybridMultilevel"/>
    <w:tmpl w:val="9F8E965C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7CA47B81"/>
    <w:multiLevelType w:val="hybridMultilevel"/>
    <w:tmpl w:val="A6CED996"/>
    <w:lvl w:ilvl="0" w:tplc="04090001">
      <w:start w:val="1"/>
      <w:numFmt w:val="bullet"/>
      <w:lvlText w:val=""/>
      <w:lvlJc w:val="left"/>
      <w:pPr>
        <w:tabs>
          <w:tab w:val="num" w:pos="0"/>
        </w:tabs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"/>
  </w:num>
  <w:num w:numId="5">
    <w:abstractNumId w:val="4"/>
  </w:num>
  <w:num w:numId="6">
    <w:abstractNumId w:val="10"/>
  </w:num>
  <w:num w:numId="7">
    <w:abstractNumId w:val="2"/>
  </w:num>
  <w:num w:numId="8">
    <w:abstractNumId w:val="9"/>
  </w:num>
  <w:num w:numId="9">
    <w:abstractNumId w:val="5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DAxMTYyMzE1NDVU0lEKTi0uzszPAykwqgUAqov5WiwAAAA="/>
  </w:docVars>
  <w:rsids>
    <w:rsidRoot w:val="00C65D8C"/>
    <w:rsid w:val="000433BB"/>
    <w:rsid w:val="000473BA"/>
    <w:rsid w:val="00056718"/>
    <w:rsid w:val="000654E3"/>
    <w:rsid w:val="00071A82"/>
    <w:rsid w:val="000B7E9E"/>
    <w:rsid w:val="000D0D42"/>
    <w:rsid w:val="000E0470"/>
    <w:rsid w:val="000F599A"/>
    <w:rsid w:val="00112463"/>
    <w:rsid w:val="00121E19"/>
    <w:rsid w:val="00130A4E"/>
    <w:rsid w:val="00140A37"/>
    <w:rsid w:val="00147078"/>
    <w:rsid w:val="00157C82"/>
    <w:rsid w:val="00162F4D"/>
    <w:rsid w:val="00180F6E"/>
    <w:rsid w:val="001B726A"/>
    <w:rsid w:val="001C76BD"/>
    <w:rsid w:val="001E0C58"/>
    <w:rsid w:val="001E4094"/>
    <w:rsid w:val="00214F11"/>
    <w:rsid w:val="002335E4"/>
    <w:rsid w:val="00233F26"/>
    <w:rsid w:val="0023440C"/>
    <w:rsid w:val="00242DD7"/>
    <w:rsid w:val="00252999"/>
    <w:rsid w:val="00252ECF"/>
    <w:rsid w:val="00263C6A"/>
    <w:rsid w:val="002C6982"/>
    <w:rsid w:val="002D13D4"/>
    <w:rsid w:val="002D38F1"/>
    <w:rsid w:val="002D4A5A"/>
    <w:rsid w:val="002E13D2"/>
    <w:rsid w:val="002E647F"/>
    <w:rsid w:val="003068A9"/>
    <w:rsid w:val="0031786A"/>
    <w:rsid w:val="00320F68"/>
    <w:rsid w:val="003616F5"/>
    <w:rsid w:val="00385F47"/>
    <w:rsid w:val="00393747"/>
    <w:rsid w:val="003C6C3B"/>
    <w:rsid w:val="003E2484"/>
    <w:rsid w:val="003F4AAC"/>
    <w:rsid w:val="00400998"/>
    <w:rsid w:val="00405CA8"/>
    <w:rsid w:val="00411F4B"/>
    <w:rsid w:val="00431BE7"/>
    <w:rsid w:val="004405D7"/>
    <w:rsid w:val="00445C79"/>
    <w:rsid w:val="00450BCD"/>
    <w:rsid w:val="00454C17"/>
    <w:rsid w:val="00461924"/>
    <w:rsid w:val="004633BC"/>
    <w:rsid w:val="00465D66"/>
    <w:rsid w:val="0046657E"/>
    <w:rsid w:val="0047720E"/>
    <w:rsid w:val="004F095A"/>
    <w:rsid w:val="0050195C"/>
    <w:rsid w:val="00516EBB"/>
    <w:rsid w:val="005212B7"/>
    <w:rsid w:val="005330FD"/>
    <w:rsid w:val="005436C4"/>
    <w:rsid w:val="0055211A"/>
    <w:rsid w:val="005576F8"/>
    <w:rsid w:val="00574B68"/>
    <w:rsid w:val="00577D63"/>
    <w:rsid w:val="00591B10"/>
    <w:rsid w:val="00594688"/>
    <w:rsid w:val="005A3A66"/>
    <w:rsid w:val="005B204E"/>
    <w:rsid w:val="005B2055"/>
    <w:rsid w:val="005C14F3"/>
    <w:rsid w:val="005C3280"/>
    <w:rsid w:val="005C68DA"/>
    <w:rsid w:val="005E7308"/>
    <w:rsid w:val="005F129B"/>
    <w:rsid w:val="005F3817"/>
    <w:rsid w:val="005F6D49"/>
    <w:rsid w:val="00612C42"/>
    <w:rsid w:val="00635A1D"/>
    <w:rsid w:val="00641D23"/>
    <w:rsid w:val="00645A0F"/>
    <w:rsid w:val="00655DBD"/>
    <w:rsid w:val="006A2869"/>
    <w:rsid w:val="006C1B2E"/>
    <w:rsid w:val="006C3D49"/>
    <w:rsid w:val="006C5F9A"/>
    <w:rsid w:val="006D4FA8"/>
    <w:rsid w:val="006E2973"/>
    <w:rsid w:val="006E4405"/>
    <w:rsid w:val="007020A3"/>
    <w:rsid w:val="007310F8"/>
    <w:rsid w:val="00741A35"/>
    <w:rsid w:val="0076183B"/>
    <w:rsid w:val="00767844"/>
    <w:rsid w:val="00771004"/>
    <w:rsid w:val="0077154C"/>
    <w:rsid w:val="00795DC6"/>
    <w:rsid w:val="007A5033"/>
    <w:rsid w:val="007A53D6"/>
    <w:rsid w:val="007B0FD9"/>
    <w:rsid w:val="007B656F"/>
    <w:rsid w:val="007B68DD"/>
    <w:rsid w:val="007C39AD"/>
    <w:rsid w:val="00866FB8"/>
    <w:rsid w:val="00870C5A"/>
    <w:rsid w:val="00883435"/>
    <w:rsid w:val="008928E5"/>
    <w:rsid w:val="008A3890"/>
    <w:rsid w:val="008A4C58"/>
    <w:rsid w:val="008A6E38"/>
    <w:rsid w:val="008B448E"/>
    <w:rsid w:val="008C2082"/>
    <w:rsid w:val="008C43F1"/>
    <w:rsid w:val="008C4B6F"/>
    <w:rsid w:val="008C6CEA"/>
    <w:rsid w:val="008D634B"/>
    <w:rsid w:val="008E4C09"/>
    <w:rsid w:val="00911578"/>
    <w:rsid w:val="00917A25"/>
    <w:rsid w:val="0093571F"/>
    <w:rsid w:val="009562FB"/>
    <w:rsid w:val="00960739"/>
    <w:rsid w:val="00970913"/>
    <w:rsid w:val="00972C3D"/>
    <w:rsid w:val="00987396"/>
    <w:rsid w:val="009F1137"/>
    <w:rsid w:val="00A06201"/>
    <w:rsid w:val="00A064B8"/>
    <w:rsid w:val="00A266DB"/>
    <w:rsid w:val="00A37F60"/>
    <w:rsid w:val="00A4219E"/>
    <w:rsid w:val="00A46E50"/>
    <w:rsid w:val="00A52A32"/>
    <w:rsid w:val="00A536BF"/>
    <w:rsid w:val="00A5522E"/>
    <w:rsid w:val="00A61DC0"/>
    <w:rsid w:val="00A64611"/>
    <w:rsid w:val="00A81816"/>
    <w:rsid w:val="00A84E93"/>
    <w:rsid w:val="00A95B82"/>
    <w:rsid w:val="00AC3A53"/>
    <w:rsid w:val="00AD27BF"/>
    <w:rsid w:val="00AF10AD"/>
    <w:rsid w:val="00B2797F"/>
    <w:rsid w:val="00B512B4"/>
    <w:rsid w:val="00B51F8E"/>
    <w:rsid w:val="00B734D1"/>
    <w:rsid w:val="00B9754B"/>
    <w:rsid w:val="00BC5892"/>
    <w:rsid w:val="00BC7C36"/>
    <w:rsid w:val="00BE01C2"/>
    <w:rsid w:val="00BE056D"/>
    <w:rsid w:val="00BF2F4B"/>
    <w:rsid w:val="00C162E8"/>
    <w:rsid w:val="00C22088"/>
    <w:rsid w:val="00C22E3F"/>
    <w:rsid w:val="00C23A81"/>
    <w:rsid w:val="00C464DD"/>
    <w:rsid w:val="00C51B26"/>
    <w:rsid w:val="00C51DAA"/>
    <w:rsid w:val="00C61806"/>
    <w:rsid w:val="00C65D8C"/>
    <w:rsid w:val="00C758DB"/>
    <w:rsid w:val="00C76B88"/>
    <w:rsid w:val="00C805F4"/>
    <w:rsid w:val="00C859F4"/>
    <w:rsid w:val="00CA4539"/>
    <w:rsid w:val="00CB34DE"/>
    <w:rsid w:val="00CB513D"/>
    <w:rsid w:val="00CD1355"/>
    <w:rsid w:val="00CE470B"/>
    <w:rsid w:val="00D20D72"/>
    <w:rsid w:val="00D47AB2"/>
    <w:rsid w:val="00D605CB"/>
    <w:rsid w:val="00D665B3"/>
    <w:rsid w:val="00D67AB3"/>
    <w:rsid w:val="00D71DD1"/>
    <w:rsid w:val="00D81EBA"/>
    <w:rsid w:val="00D85310"/>
    <w:rsid w:val="00DA260E"/>
    <w:rsid w:val="00DA6D71"/>
    <w:rsid w:val="00DB4C38"/>
    <w:rsid w:val="00DD0A7D"/>
    <w:rsid w:val="00DE05A6"/>
    <w:rsid w:val="00DE4A95"/>
    <w:rsid w:val="00DE71FE"/>
    <w:rsid w:val="00DE7A3D"/>
    <w:rsid w:val="00DF608C"/>
    <w:rsid w:val="00E15E59"/>
    <w:rsid w:val="00E24FF1"/>
    <w:rsid w:val="00E25E5F"/>
    <w:rsid w:val="00E36653"/>
    <w:rsid w:val="00E51264"/>
    <w:rsid w:val="00E91EB5"/>
    <w:rsid w:val="00E93DD4"/>
    <w:rsid w:val="00EA1C45"/>
    <w:rsid w:val="00EB04F2"/>
    <w:rsid w:val="00EB28BC"/>
    <w:rsid w:val="00EC24CE"/>
    <w:rsid w:val="00ED1810"/>
    <w:rsid w:val="00ED52A5"/>
    <w:rsid w:val="00EE0302"/>
    <w:rsid w:val="00EF14EF"/>
    <w:rsid w:val="00EF419E"/>
    <w:rsid w:val="00EF4358"/>
    <w:rsid w:val="00EF48AA"/>
    <w:rsid w:val="00F0271B"/>
    <w:rsid w:val="00F057E2"/>
    <w:rsid w:val="00F51B8B"/>
    <w:rsid w:val="00F7402C"/>
    <w:rsid w:val="00F84110"/>
    <w:rsid w:val="00F84147"/>
    <w:rsid w:val="00F868B9"/>
    <w:rsid w:val="00F86F45"/>
    <w:rsid w:val="00FB2DD3"/>
    <w:rsid w:val="00FB7A3E"/>
    <w:rsid w:val="00FC53D6"/>
    <w:rsid w:val="00FD2462"/>
    <w:rsid w:val="00FE097D"/>
    <w:rsid w:val="00FE1DCB"/>
    <w:rsid w:val="00FF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36B9819-0495-4285-A0B0-8E6681C0B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DD3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FF6E4D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21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7B656F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521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7B656F"/>
    <w:rPr>
      <w:rFonts w:ascii="Arial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95D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64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4D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A61DC0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A61DC0"/>
    <w:rPr>
      <w:rFonts w:asciiTheme="minorHAnsi" w:eastAsiaTheme="minorEastAsia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grousj@rockyhillp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45D1AE-4033-4EB8-A20B-A182E2B2B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9</Words>
  <Characters>155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ABILITY                                              Profiles Encourage</vt:lpstr>
    </vt:vector>
  </TitlesOfParts>
  <Company>Toshiba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ABILITY                                              Profiles Encourage</dc:title>
  <dc:creator>Terry J. Bovinet</dc:creator>
  <cp:lastModifiedBy>Kuzoian, John (Procurement - Student Employee)</cp:lastModifiedBy>
  <cp:revision>2</cp:revision>
  <cp:lastPrinted>2016-04-01T15:59:00Z</cp:lastPrinted>
  <dcterms:created xsi:type="dcterms:W3CDTF">2017-10-03T14:01:00Z</dcterms:created>
  <dcterms:modified xsi:type="dcterms:W3CDTF">2017-10-03T14:01:00Z</dcterms:modified>
</cp:coreProperties>
</file>